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6E5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2065" w:rsidRDefault="00AC2065" w:rsidP="00D92397">
      <w:pPr>
        <w:spacing w:after="0" w:line="240" w:lineRule="auto"/>
      </w:pPr>
      <w:r>
        <w:separator/>
      </w:r>
    </w:p>
  </w:endnote>
  <w:endnote w:type="continuationSeparator" w:id="0">
    <w:p w:rsidR="00AC2065" w:rsidRDefault="00AC206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2065" w:rsidRDefault="00AC2065" w:rsidP="00D92397">
      <w:pPr>
        <w:spacing w:after="0" w:line="240" w:lineRule="auto"/>
      </w:pPr>
      <w:r>
        <w:separator/>
      </w:r>
    </w:p>
  </w:footnote>
  <w:footnote w:type="continuationSeparator" w:id="0">
    <w:p w:rsidR="00AC2065" w:rsidRDefault="00AC206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A77F80" w:rsidRDefault="00817E72" w:rsidP="00D92397">
          <w:pPr>
            <w:rPr>
              <w:rFonts w:cs="Calibri"/>
              <w:b/>
              <w:highlight w:val="yellow"/>
              <w:lang w:val="uk-UA"/>
            </w:rPr>
          </w:pPr>
          <w:r w:rsidRPr="00817E72">
            <w:rPr>
              <w:rFonts w:cs="Calibri"/>
              <w:b/>
              <w:lang w:val="en-US"/>
            </w:rPr>
            <w:t>RFP 01-202</w:t>
          </w:r>
          <w:r w:rsidR="00A77F80">
            <w:rPr>
              <w:rFonts w:cs="Calibri"/>
              <w:b/>
              <w:lang w:val="uk-UA"/>
            </w:rPr>
            <w:t>2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15C08"/>
    <w:rsid w:val="0017652F"/>
    <w:rsid w:val="00453E44"/>
    <w:rsid w:val="00751A97"/>
    <w:rsid w:val="00817E72"/>
    <w:rsid w:val="00996571"/>
    <w:rsid w:val="00A77F80"/>
    <w:rsid w:val="00AC2065"/>
    <w:rsid w:val="00C346E5"/>
    <w:rsid w:val="00D92397"/>
    <w:rsid w:val="00EC0A7B"/>
    <w:rsid w:val="00EF4CE4"/>
    <w:rsid w:val="00F6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paragraph" w:styleId="a8">
    <w:name w:val="Balloon Text"/>
    <w:basedOn w:val="a"/>
    <w:link w:val="a9"/>
    <w:uiPriority w:val="99"/>
    <w:semiHidden/>
    <w:unhideWhenUsed/>
    <w:rsid w:val="00996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9965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oks_l</cp:lastModifiedBy>
  <cp:revision>2</cp:revision>
  <cp:lastPrinted>2022-01-14T09:27:00Z</cp:lastPrinted>
  <dcterms:created xsi:type="dcterms:W3CDTF">2022-01-14T09:27:00Z</dcterms:created>
  <dcterms:modified xsi:type="dcterms:W3CDTF">2022-01-14T09:27:00Z</dcterms:modified>
</cp:coreProperties>
</file>